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E79247" w14:textId="77777777" w:rsidR="00102372" w:rsidRPr="00AE5A04" w:rsidRDefault="00102372">
      <w:pPr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706020">
        <w:rPr>
          <w:rFonts w:ascii="Arial" w:hAnsi="Arial" w:cs="Arial"/>
          <w:b/>
          <w:noProof/>
          <w:sz w:val="24"/>
          <w:szCs w:val="24"/>
          <w:lang w:val="en-CA" w:eastAsia="en-CA"/>
        </w:rPr>
        <w:t xml:space="preserve">Rotary Club of Medicine Hat </w:t>
      </w:r>
    </w:p>
    <w:p w14:paraId="72C004F7" w14:textId="77777777" w:rsidR="00D57CEB" w:rsidRDefault="00D57CEB" w:rsidP="00D57CEB">
      <w:pPr>
        <w:tabs>
          <w:tab w:val="left" w:pos="9255"/>
        </w:tabs>
        <w:rPr>
          <w:rFonts w:ascii="Arial" w:hAnsi="Arial" w:cs="Arial"/>
          <w:b/>
          <w:bCs/>
          <w:noProof/>
          <w:sz w:val="24"/>
          <w:szCs w:val="24"/>
          <w:lang w:val="en-CA" w:eastAsia="en-CA"/>
        </w:rPr>
      </w:pPr>
      <w:r>
        <w:rPr>
          <w:rFonts w:ascii="Arial" w:hAnsi="Arial" w:cs="Arial"/>
          <w:b/>
          <w:bCs/>
          <w:noProof/>
          <w:sz w:val="24"/>
          <w:szCs w:val="24"/>
          <w:lang w:val="en-CA" w:eastAsia="en-CA"/>
        </w:rPr>
        <w:t xml:space="preserve">Project proposal </w:t>
      </w:r>
    </w:p>
    <w:p w14:paraId="474AECCC" w14:textId="77777777" w:rsidR="00D57CEB" w:rsidRDefault="00D57CEB" w:rsidP="00D57CEB">
      <w:pPr>
        <w:tabs>
          <w:tab w:val="left" w:pos="9255"/>
        </w:tabs>
        <w:rPr>
          <w:rFonts w:ascii="Arial" w:hAnsi="Arial" w:cs="Arial"/>
          <w:b/>
          <w:bCs/>
          <w:noProof/>
          <w:sz w:val="24"/>
          <w:szCs w:val="24"/>
          <w:lang w:val="en-CA" w:eastAsia="en-CA"/>
        </w:rPr>
      </w:pPr>
      <w:r>
        <w:rPr>
          <w:rFonts w:ascii="Arial" w:hAnsi="Arial" w:cs="Arial"/>
          <w:b/>
          <w:bCs/>
          <w:noProof/>
          <w:sz w:val="24"/>
          <w:szCs w:val="24"/>
          <w:lang w:val="en-CA" w:eastAsia="en-CA"/>
        </w:rPr>
        <w:t>Submitted by:</w:t>
      </w:r>
    </w:p>
    <w:p w14:paraId="497C898C" w14:textId="77777777" w:rsidR="00D57CEB" w:rsidRDefault="00D57CEB" w:rsidP="00D57CEB">
      <w:pPr>
        <w:tabs>
          <w:tab w:val="left" w:pos="9255"/>
        </w:tabs>
        <w:rPr>
          <w:rFonts w:ascii="Arial" w:hAnsi="Arial" w:cs="Arial"/>
          <w:b/>
          <w:bCs/>
          <w:noProof/>
          <w:sz w:val="24"/>
          <w:szCs w:val="24"/>
          <w:lang w:val="en-CA" w:eastAsia="en-CA"/>
        </w:rPr>
      </w:pPr>
      <w:r>
        <w:rPr>
          <w:rFonts w:ascii="Arial" w:hAnsi="Arial" w:cs="Arial"/>
          <w:b/>
          <w:bCs/>
          <w:noProof/>
          <w:sz w:val="24"/>
          <w:szCs w:val="24"/>
          <w:lang w:val="en-CA" w:eastAsia="en-CA"/>
        </w:rPr>
        <w:t>Date:</w:t>
      </w:r>
    </w:p>
    <w:p w14:paraId="555ACAC5" w14:textId="1721C7DA" w:rsidR="00D57CEB" w:rsidRDefault="00903CB5" w:rsidP="00D57CEB">
      <w:pPr>
        <w:tabs>
          <w:tab w:val="left" w:pos="9255"/>
        </w:tabs>
        <w:rPr>
          <w:rFonts w:ascii="Arial" w:hAnsi="Arial" w:cs="Arial"/>
          <w:b/>
          <w:bCs/>
          <w:noProof/>
          <w:sz w:val="24"/>
          <w:szCs w:val="24"/>
          <w:lang w:val="en-CA" w:eastAsia="en-CA"/>
        </w:rPr>
      </w:pPr>
      <w:r w:rsidRPr="00903CB5">
        <w:rPr>
          <w:rFonts w:ascii="Arial" w:hAnsi="Arial" w:cs="Arial"/>
          <w:b/>
          <w:bCs/>
          <w:noProof/>
          <w:sz w:val="24"/>
          <w:szCs w:val="24"/>
          <w:lang w:val="en-CA" w:eastAsia="en-CA"/>
        </w:rPr>
        <w:pict w14:anchorId="05FCB956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53CC1A0" w14:textId="3D113D05" w:rsidR="00B21FF7" w:rsidRPr="00706020" w:rsidRDefault="00B21FF7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</w:p>
    <w:p w14:paraId="76DCF262" w14:textId="25780085" w:rsidR="00102372" w:rsidRPr="00B209A2" w:rsidRDefault="00102372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Project Title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154BA2F3" w14:textId="77777777" w:rsidR="00102372" w:rsidRPr="00706020" w:rsidRDefault="00102372" w:rsidP="001F2839">
      <w:pPr>
        <w:spacing w:after="0"/>
        <w:rPr>
          <w:rFonts w:ascii="Arial" w:hAnsi="Arial" w:cs="Arial"/>
          <w:bCs/>
          <w:noProof/>
          <w:sz w:val="24"/>
          <w:szCs w:val="24"/>
          <w:lang w:val="en-CA" w:eastAsia="en-CA"/>
        </w:rPr>
      </w:pPr>
    </w:p>
    <w:p w14:paraId="11B6F5CF" w14:textId="07B8C456" w:rsidR="00102372" w:rsidRPr="00B209A2" w:rsidRDefault="00AA565A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I</w:t>
      </w:r>
      <w:r w:rsidR="00102372"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dentified problem</w:t>
      </w: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/need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3300BC26" w14:textId="77777777" w:rsidR="00102372" w:rsidRPr="00706020" w:rsidRDefault="00102372" w:rsidP="001F2839">
      <w:pPr>
        <w:spacing w:after="0"/>
        <w:rPr>
          <w:rFonts w:ascii="Arial" w:hAnsi="Arial" w:cs="Arial"/>
          <w:bCs/>
          <w:noProof/>
          <w:sz w:val="24"/>
          <w:szCs w:val="24"/>
          <w:lang w:val="en-CA" w:eastAsia="en-CA"/>
        </w:rPr>
      </w:pPr>
    </w:p>
    <w:p w14:paraId="3E3ECF41" w14:textId="5650DECC" w:rsidR="00102372" w:rsidRPr="00B209A2" w:rsidRDefault="00102372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 xml:space="preserve">How was the </w:t>
      </w:r>
      <w:r w:rsidR="00AA565A"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problem/</w:t>
      </w: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need established?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0AA1B51A" w14:textId="77777777" w:rsidR="00102372" w:rsidRPr="00706020" w:rsidRDefault="00102372" w:rsidP="001F2839">
      <w:pPr>
        <w:spacing w:after="0"/>
        <w:rPr>
          <w:rFonts w:ascii="Arial" w:hAnsi="Arial" w:cs="Arial"/>
          <w:bCs/>
          <w:noProof/>
          <w:sz w:val="24"/>
          <w:szCs w:val="24"/>
          <w:lang w:val="en-CA" w:eastAsia="en-CA"/>
        </w:rPr>
      </w:pPr>
    </w:p>
    <w:p w14:paraId="78AD5AAB" w14:textId="778023DA" w:rsidR="00102372" w:rsidRPr="00B209A2" w:rsidRDefault="00AA565A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P</w:t>
      </w:r>
      <w:r w:rsidR="00102372"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roposed soluti</w:t>
      </w: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on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2D7C431D" w14:textId="77777777" w:rsidR="008121D0" w:rsidRPr="00706020" w:rsidRDefault="008121D0" w:rsidP="001F2839">
      <w:pPr>
        <w:spacing w:after="0"/>
        <w:rPr>
          <w:rFonts w:ascii="Arial" w:hAnsi="Arial" w:cs="Arial"/>
          <w:bCs/>
          <w:noProof/>
          <w:sz w:val="24"/>
          <w:szCs w:val="24"/>
          <w:lang w:val="en-CA" w:eastAsia="en-CA"/>
        </w:rPr>
      </w:pPr>
    </w:p>
    <w:p w14:paraId="13278615" w14:textId="09EC6A0B" w:rsidR="008121D0" w:rsidRPr="00B209A2" w:rsidRDefault="008121D0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 xml:space="preserve">Who </w:t>
      </w:r>
      <w:r w:rsidR="00310678">
        <w:rPr>
          <w:rFonts w:ascii="Arial" w:hAnsi="Arial" w:cs="Arial"/>
          <w:b/>
          <w:noProof/>
          <w:sz w:val="24"/>
          <w:szCs w:val="24"/>
          <w:lang w:val="en-CA" w:eastAsia="en-CA"/>
        </w:rPr>
        <w:t xml:space="preserve">and how many </w:t>
      </w: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will benefit?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6E4F7F3C" w14:textId="77777777" w:rsidR="008121D0" w:rsidRPr="00706020" w:rsidRDefault="008121D0" w:rsidP="001F2839">
      <w:pPr>
        <w:spacing w:after="0"/>
        <w:rPr>
          <w:rFonts w:ascii="Arial" w:hAnsi="Arial" w:cs="Arial"/>
          <w:bCs/>
          <w:noProof/>
          <w:sz w:val="24"/>
          <w:szCs w:val="24"/>
          <w:lang w:val="en-CA" w:eastAsia="en-CA"/>
        </w:rPr>
      </w:pPr>
    </w:p>
    <w:p w14:paraId="7AD1160E" w14:textId="4DACE79C" w:rsidR="008121D0" w:rsidRDefault="008121D0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B209A2">
        <w:rPr>
          <w:rFonts w:ascii="Arial" w:hAnsi="Arial" w:cs="Arial"/>
          <w:b/>
          <w:noProof/>
          <w:sz w:val="24"/>
          <w:szCs w:val="24"/>
          <w:lang w:val="en-CA" w:eastAsia="en-CA"/>
        </w:rPr>
        <w:t>What is the expected outcome</w:t>
      </w:r>
      <w:r w:rsidR="00A4488E">
        <w:rPr>
          <w:rFonts w:ascii="Arial" w:hAnsi="Arial" w:cs="Arial"/>
          <w:b/>
          <w:noProof/>
          <w:sz w:val="24"/>
          <w:szCs w:val="24"/>
          <w:lang w:val="en-CA" w:eastAsia="en-CA"/>
        </w:rPr>
        <w:t>/impact?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4D651E2C" w14:textId="77777777" w:rsidR="001F4677" w:rsidRDefault="001F4677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</w:p>
    <w:p w14:paraId="4038F943" w14:textId="556B362A" w:rsidR="001F4677" w:rsidRPr="00A4488E" w:rsidRDefault="001F4677" w:rsidP="001F4677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>
        <w:rPr>
          <w:rFonts w:ascii="Arial" w:hAnsi="Arial" w:cs="Arial"/>
          <w:b/>
          <w:noProof/>
          <w:sz w:val="24"/>
          <w:szCs w:val="24"/>
          <w:lang w:val="en-CA" w:eastAsia="en-CA"/>
        </w:rPr>
        <w:t>Person-power required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424821A1" w14:textId="77777777" w:rsidR="00102372" w:rsidRPr="00706020" w:rsidRDefault="00102372" w:rsidP="001F2839">
      <w:pPr>
        <w:spacing w:after="0"/>
        <w:rPr>
          <w:rFonts w:ascii="Arial" w:hAnsi="Arial" w:cs="Arial"/>
          <w:bCs/>
          <w:noProof/>
          <w:sz w:val="24"/>
          <w:szCs w:val="24"/>
          <w:lang w:val="en-CA" w:eastAsia="en-CA"/>
        </w:rPr>
      </w:pPr>
    </w:p>
    <w:p w14:paraId="5744A7B5" w14:textId="0D09CDE4" w:rsidR="00D45B67" w:rsidRDefault="00310678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A4488E">
        <w:rPr>
          <w:rFonts w:ascii="Arial" w:hAnsi="Arial" w:cs="Arial"/>
          <w:b/>
          <w:noProof/>
          <w:sz w:val="24"/>
          <w:szCs w:val="24"/>
          <w:lang w:val="en-CA" w:eastAsia="en-CA"/>
        </w:rPr>
        <w:t>Financial c</w:t>
      </w:r>
      <w:r w:rsidR="00102372" w:rsidRPr="00A4488E">
        <w:rPr>
          <w:rFonts w:ascii="Arial" w:hAnsi="Arial" w:cs="Arial"/>
          <w:b/>
          <w:noProof/>
          <w:sz w:val="24"/>
          <w:szCs w:val="24"/>
          <w:lang w:val="en-CA" w:eastAsia="en-CA"/>
        </w:rPr>
        <w:t>ost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5DCE6CC2" w14:textId="77777777" w:rsidR="00102372" w:rsidRPr="00706020" w:rsidRDefault="00102372" w:rsidP="001F2839">
      <w:pPr>
        <w:spacing w:after="0"/>
        <w:rPr>
          <w:rFonts w:ascii="Arial" w:hAnsi="Arial" w:cs="Arial"/>
          <w:bCs/>
          <w:noProof/>
          <w:sz w:val="24"/>
          <w:szCs w:val="24"/>
          <w:lang w:val="en-CA" w:eastAsia="en-CA"/>
        </w:rPr>
      </w:pPr>
    </w:p>
    <w:p w14:paraId="532F25EB" w14:textId="4C2C5521" w:rsidR="00102372" w:rsidRDefault="008121D0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A4488E">
        <w:rPr>
          <w:rFonts w:ascii="Arial" w:hAnsi="Arial" w:cs="Arial"/>
          <w:b/>
          <w:noProof/>
          <w:sz w:val="24"/>
          <w:szCs w:val="24"/>
          <w:lang w:val="en-CA" w:eastAsia="en-CA"/>
        </w:rPr>
        <w:t xml:space="preserve">How much </w:t>
      </w:r>
      <w:r w:rsidR="00102372" w:rsidRPr="00A4488E">
        <w:rPr>
          <w:rFonts w:ascii="Arial" w:hAnsi="Arial" w:cs="Arial"/>
          <w:b/>
          <w:noProof/>
          <w:sz w:val="24"/>
          <w:szCs w:val="24"/>
          <w:lang w:val="en-CA" w:eastAsia="en-CA"/>
        </w:rPr>
        <w:t xml:space="preserve">fundraising will be required and </w:t>
      </w:r>
      <w:r w:rsidRPr="00A4488E">
        <w:rPr>
          <w:rFonts w:ascii="Arial" w:hAnsi="Arial" w:cs="Arial"/>
          <w:b/>
          <w:noProof/>
          <w:sz w:val="24"/>
          <w:szCs w:val="24"/>
          <w:lang w:val="en-CA" w:eastAsia="en-CA"/>
        </w:rPr>
        <w:t>what fundraising ideas have you considered?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1F984754" w14:textId="77777777" w:rsidR="00D555D8" w:rsidRDefault="00D555D8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</w:p>
    <w:p w14:paraId="6AB9E8D8" w14:textId="5BCAC0C2" w:rsidR="00D555D8" w:rsidRDefault="00D659DF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>
        <w:rPr>
          <w:rFonts w:ascii="Arial" w:hAnsi="Arial" w:cs="Arial"/>
          <w:b/>
          <w:noProof/>
          <w:sz w:val="24"/>
          <w:szCs w:val="24"/>
          <w:lang w:val="en-CA" w:eastAsia="en-CA"/>
        </w:rPr>
        <w:t>Is a District Grant envisaged?</w:t>
      </w:r>
      <w:r w:rsidR="006D7B0E">
        <w:rPr>
          <w:rFonts w:ascii="Arial" w:hAnsi="Arial" w:cs="Arial"/>
          <w:b/>
          <w:noProof/>
          <w:sz w:val="24"/>
          <w:szCs w:val="24"/>
          <w:lang w:val="en-CA" w:eastAsia="en-CA"/>
        </w:rPr>
        <w:t xml:space="preserve"> If yes, please elaborate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1F1456FB" w14:textId="77777777" w:rsidR="00D659DF" w:rsidRDefault="00D659DF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</w:p>
    <w:p w14:paraId="0AC2640D" w14:textId="0C51B04A" w:rsidR="00D659DF" w:rsidRPr="00A4488E" w:rsidRDefault="00D659DF" w:rsidP="001F2839">
      <w:pPr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>
        <w:rPr>
          <w:rFonts w:ascii="Arial" w:hAnsi="Arial" w:cs="Arial"/>
          <w:b/>
          <w:noProof/>
          <w:sz w:val="24"/>
          <w:szCs w:val="24"/>
          <w:lang w:val="en-CA" w:eastAsia="en-CA"/>
        </w:rPr>
        <w:t>Are there any partners involved in this project?</w:t>
      </w:r>
      <w:r w:rsidR="00D05E9F">
        <w:rPr>
          <w:rFonts w:ascii="Arial" w:hAnsi="Arial" w:cs="Arial"/>
          <w:b/>
          <w:noProof/>
          <w:sz w:val="24"/>
          <w:szCs w:val="24"/>
          <w:lang w:val="en-CA" w:eastAsia="en-CA"/>
        </w:rPr>
        <w:t xml:space="preserve"> If yes, please specify</w:t>
      </w:r>
      <w:r w:rsid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:</w:t>
      </w:r>
    </w:p>
    <w:p w14:paraId="52CE813C" w14:textId="77777777" w:rsidR="008121D0" w:rsidRPr="00706020" w:rsidRDefault="008121D0" w:rsidP="001F2839">
      <w:pPr>
        <w:spacing w:after="0"/>
        <w:rPr>
          <w:rFonts w:ascii="Arial" w:hAnsi="Arial" w:cs="Arial"/>
          <w:bCs/>
          <w:noProof/>
          <w:sz w:val="24"/>
          <w:szCs w:val="24"/>
          <w:lang w:val="en-CA" w:eastAsia="en-CA"/>
        </w:rPr>
      </w:pPr>
    </w:p>
    <w:p w14:paraId="5740C4F8" w14:textId="77777777" w:rsidR="008121D0" w:rsidRPr="00706020" w:rsidRDefault="008121D0" w:rsidP="001F2839">
      <w:pPr>
        <w:spacing w:after="0"/>
        <w:rPr>
          <w:rFonts w:ascii="Arial" w:hAnsi="Arial" w:cs="Arial"/>
          <w:bCs/>
          <w:noProof/>
          <w:sz w:val="24"/>
          <w:szCs w:val="24"/>
          <w:lang w:val="en-CA" w:eastAsia="en-CA"/>
        </w:rPr>
      </w:pPr>
    </w:p>
    <w:p w14:paraId="7506C421" w14:textId="77777777" w:rsidR="007B2F2C" w:rsidRDefault="007B2F2C" w:rsidP="006A0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>
        <w:rPr>
          <w:rFonts w:ascii="Arial" w:hAnsi="Arial" w:cs="Arial"/>
          <w:b/>
          <w:noProof/>
          <w:sz w:val="24"/>
          <w:szCs w:val="24"/>
          <w:lang w:val="en-CA" w:eastAsia="en-CA"/>
        </w:rPr>
        <w:t>NOTE: Any additional information would be welcomed.</w:t>
      </w:r>
    </w:p>
    <w:p w14:paraId="6CE5670F" w14:textId="5B74D10F" w:rsidR="008121D0" w:rsidRDefault="008121D0" w:rsidP="006A0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  <w:r w:rsidRPr="00D57CEB">
        <w:rPr>
          <w:rFonts w:ascii="Arial" w:hAnsi="Arial" w:cs="Arial"/>
          <w:b/>
          <w:noProof/>
          <w:sz w:val="24"/>
          <w:szCs w:val="24"/>
          <w:lang w:val="en-CA" w:eastAsia="en-CA"/>
        </w:rPr>
        <w:t>Once completed</w:t>
      </w:r>
      <w:r w:rsidR="00E13072">
        <w:rPr>
          <w:rFonts w:ascii="Arial" w:hAnsi="Arial" w:cs="Arial"/>
          <w:b/>
          <w:noProof/>
          <w:sz w:val="24"/>
          <w:szCs w:val="24"/>
          <w:lang w:val="en-CA" w:eastAsia="en-CA"/>
        </w:rPr>
        <w:t>,</w:t>
      </w:r>
      <w:r w:rsidRPr="00D57CEB">
        <w:rPr>
          <w:rFonts w:ascii="Arial" w:hAnsi="Arial" w:cs="Arial"/>
          <w:b/>
          <w:noProof/>
          <w:sz w:val="24"/>
          <w:szCs w:val="24"/>
          <w:lang w:val="en-CA" w:eastAsia="en-CA"/>
        </w:rPr>
        <w:t xml:space="preserve"> this information should be submitted to:</w:t>
      </w:r>
    </w:p>
    <w:p w14:paraId="2BCA59FA" w14:textId="77777777" w:rsidR="002E38E7" w:rsidRPr="00D57CEB" w:rsidRDefault="002E38E7" w:rsidP="006A0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/>
        <w:rPr>
          <w:rFonts w:ascii="Arial" w:hAnsi="Arial" w:cs="Arial"/>
          <w:b/>
          <w:noProof/>
          <w:sz w:val="24"/>
          <w:szCs w:val="24"/>
          <w:lang w:val="en-CA" w:eastAsia="en-CA"/>
        </w:rPr>
      </w:pPr>
    </w:p>
    <w:p w14:paraId="37AFA329" w14:textId="3356D861" w:rsidR="00B547E7" w:rsidRPr="002E38E7" w:rsidRDefault="005971BD" w:rsidP="006A0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/>
        <w:rPr>
          <w:rFonts w:ascii="Arial" w:hAnsi="Arial" w:cs="Arial"/>
          <w:b/>
          <w:i/>
          <w:iCs/>
          <w:sz w:val="24"/>
          <w:szCs w:val="24"/>
        </w:rPr>
      </w:pPr>
      <w:r w:rsidRPr="002E38E7">
        <w:rPr>
          <w:rFonts w:ascii="Arial" w:hAnsi="Arial" w:cs="Arial"/>
          <w:b/>
          <w:i/>
          <w:iCs/>
          <w:sz w:val="24"/>
          <w:szCs w:val="24"/>
        </w:rPr>
        <w:t>Terry Cooper (Chair: Projects and Programs committee)</w:t>
      </w:r>
      <w:r w:rsidR="00426EE2" w:rsidRPr="002E38E7">
        <w:rPr>
          <w:rFonts w:ascii="Arial" w:hAnsi="Arial" w:cs="Arial"/>
          <w:b/>
          <w:i/>
          <w:iCs/>
          <w:sz w:val="24"/>
          <w:szCs w:val="24"/>
        </w:rPr>
        <w:t xml:space="preserve"> </w:t>
      </w:r>
      <w:r w:rsidR="00832534">
        <w:rPr>
          <w:rFonts w:ascii="Arial" w:hAnsi="Arial" w:cs="Arial"/>
          <w:b/>
          <w:i/>
          <w:iCs/>
          <w:sz w:val="24"/>
          <w:szCs w:val="24"/>
        </w:rPr>
        <w:t>(</w:t>
      </w:r>
      <w:hyperlink r:id="rId7" w:history="1">
        <w:r w:rsidR="004515D0" w:rsidRPr="00F13F13">
          <w:rPr>
            <w:rStyle w:val="Hyperlink"/>
            <w:rFonts w:ascii="Arial" w:hAnsi="Arial" w:cs="Arial"/>
            <w:b/>
            <w:i/>
            <w:iCs/>
            <w:sz w:val="24"/>
            <w:szCs w:val="24"/>
          </w:rPr>
          <w:t>terrykcooper@outlook.com</w:t>
        </w:r>
      </w:hyperlink>
      <w:r w:rsidR="00832534">
        <w:rPr>
          <w:rFonts w:ascii="Arial" w:hAnsi="Arial" w:cs="Arial"/>
          <w:b/>
          <w:i/>
          <w:iCs/>
          <w:sz w:val="24"/>
          <w:szCs w:val="24"/>
        </w:rPr>
        <w:t>)</w:t>
      </w:r>
      <w:r w:rsidR="004515D0">
        <w:rPr>
          <w:rFonts w:ascii="Arial" w:hAnsi="Arial" w:cs="Arial"/>
          <w:b/>
          <w:i/>
          <w:iCs/>
          <w:sz w:val="24"/>
          <w:szCs w:val="24"/>
        </w:rPr>
        <w:t xml:space="preserve"> - </w:t>
      </w:r>
      <w:r w:rsidR="00426EE2" w:rsidRPr="002E38E7">
        <w:rPr>
          <w:rFonts w:ascii="Arial" w:hAnsi="Arial" w:cs="Arial"/>
          <w:b/>
          <w:i/>
          <w:iCs/>
          <w:sz w:val="24"/>
          <w:szCs w:val="24"/>
        </w:rPr>
        <w:t>or any member of this committee.</w:t>
      </w:r>
    </w:p>
    <w:p w14:paraId="68132758" w14:textId="77777777" w:rsidR="008121D0" w:rsidRPr="00D57CEB" w:rsidRDefault="008121D0" w:rsidP="006A0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/>
        <w:rPr>
          <w:rFonts w:ascii="Arial" w:hAnsi="Arial" w:cs="Arial"/>
          <w:b/>
          <w:sz w:val="24"/>
          <w:szCs w:val="24"/>
        </w:rPr>
      </w:pPr>
    </w:p>
    <w:p w14:paraId="41D957CD" w14:textId="77777777" w:rsidR="008121D0" w:rsidRPr="00706020" w:rsidRDefault="008121D0" w:rsidP="001F2839">
      <w:pPr>
        <w:spacing w:after="0"/>
        <w:rPr>
          <w:rFonts w:ascii="Arial" w:hAnsi="Arial" w:cs="Arial"/>
          <w:sz w:val="24"/>
          <w:szCs w:val="24"/>
        </w:rPr>
      </w:pPr>
    </w:p>
    <w:sectPr w:rsidR="008121D0" w:rsidRPr="00706020" w:rsidSect="00EE3C2F">
      <w:headerReference w:type="default" r:id="rId8"/>
      <w:pgSz w:w="12240" w:h="15840"/>
      <w:pgMar w:top="1008" w:right="720" w:bottom="1008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9A6DA" w14:textId="77777777" w:rsidR="00903CB5" w:rsidRDefault="00903CB5" w:rsidP="00AA012A">
      <w:pPr>
        <w:spacing w:after="0" w:line="240" w:lineRule="auto"/>
      </w:pPr>
      <w:r>
        <w:separator/>
      </w:r>
    </w:p>
  </w:endnote>
  <w:endnote w:type="continuationSeparator" w:id="0">
    <w:p w14:paraId="6A886E56" w14:textId="77777777" w:rsidR="00903CB5" w:rsidRDefault="00903CB5" w:rsidP="00AA01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5062BF" w14:textId="77777777" w:rsidR="00903CB5" w:rsidRDefault="00903CB5" w:rsidP="00AA012A">
      <w:pPr>
        <w:spacing w:after="0" w:line="240" w:lineRule="auto"/>
      </w:pPr>
      <w:r>
        <w:separator/>
      </w:r>
    </w:p>
  </w:footnote>
  <w:footnote w:type="continuationSeparator" w:id="0">
    <w:p w14:paraId="186B5711" w14:textId="77777777" w:rsidR="00903CB5" w:rsidRDefault="00903CB5" w:rsidP="00AA01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B5B9D" w14:textId="56D292E8" w:rsidR="00AA012A" w:rsidRDefault="00AA012A" w:rsidP="002A3E1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51CC3"/>
    <w:multiLevelType w:val="hybridMultilevel"/>
    <w:tmpl w:val="A2D2B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838F8"/>
    <w:multiLevelType w:val="hybridMultilevel"/>
    <w:tmpl w:val="94D652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C484C"/>
    <w:multiLevelType w:val="hybridMultilevel"/>
    <w:tmpl w:val="A91AFD6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90F81"/>
    <w:multiLevelType w:val="hybridMultilevel"/>
    <w:tmpl w:val="D1369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3621C1"/>
    <w:multiLevelType w:val="hybridMultilevel"/>
    <w:tmpl w:val="57107F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A623E"/>
    <w:multiLevelType w:val="hybridMultilevel"/>
    <w:tmpl w:val="CBE23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C50F90"/>
    <w:multiLevelType w:val="hybridMultilevel"/>
    <w:tmpl w:val="CF4C2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07387D"/>
    <w:multiLevelType w:val="hybridMultilevel"/>
    <w:tmpl w:val="4B4E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F80A89"/>
    <w:multiLevelType w:val="hybridMultilevel"/>
    <w:tmpl w:val="E3C0D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6876A5"/>
    <w:multiLevelType w:val="hybridMultilevel"/>
    <w:tmpl w:val="713C7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3F10E4"/>
    <w:multiLevelType w:val="hybridMultilevel"/>
    <w:tmpl w:val="AF48D8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065E3F"/>
    <w:multiLevelType w:val="hybridMultilevel"/>
    <w:tmpl w:val="876A7970"/>
    <w:lvl w:ilvl="0" w:tplc="740EAE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811603"/>
    <w:multiLevelType w:val="hybridMultilevel"/>
    <w:tmpl w:val="6778F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7497014">
    <w:abstractNumId w:val="9"/>
  </w:num>
  <w:num w:numId="2" w16cid:durableId="35979418">
    <w:abstractNumId w:val="11"/>
  </w:num>
  <w:num w:numId="3" w16cid:durableId="800073454">
    <w:abstractNumId w:val="1"/>
  </w:num>
  <w:num w:numId="4" w16cid:durableId="619730469">
    <w:abstractNumId w:val="12"/>
  </w:num>
  <w:num w:numId="5" w16cid:durableId="490801305">
    <w:abstractNumId w:val="6"/>
  </w:num>
  <w:num w:numId="6" w16cid:durableId="2121679995">
    <w:abstractNumId w:val="4"/>
  </w:num>
  <w:num w:numId="7" w16cid:durableId="1501969940">
    <w:abstractNumId w:val="5"/>
  </w:num>
  <w:num w:numId="8" w16cid:durableId="1380082201">
    <w:abstractNumId w:val="0"/>
  </w:num>
  <w:num w:numId="9" w16cid:durableId="692002161">
    <w:abstractNumId w:val="7"/>
  </w:num>
  <w:num w:numId="10" w16cid:durableId="804547523">
    <w:abstractNumId w:val="3"/>
  </w:num>
  <w:num w:numId="11" w16cid:durableId="1905095884">
    <w:abstractNumId w:val="10"/>
  </w:num>
  <w:num w:numId="12" w16cid:durableId="1982033366">
    <w:abstractNumId w:val="8"/>
  </w:num>
  <w:num w:numId="13" w16cid:durableId="17557396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MbY0NTa0sDQxMDBT0lEKTi0uzszPAykwNKwFAFWG/SUtAAAA"/>
  </w:docVars>
  <w:rsids>
    <w:rsidRoot w:val="001F2839"/>
    <w:rsid w:val="00003C6D"/>
    <w:rsid w:val="00006746"/>
    <w:rsid w:val="00006F16"/>
    <w:rsid w:val="00014971"/>
    <w:rsid w:val="00062BBA"/>
    <w:rsid w:val="00090178"/>
    <w:rsid w:val="00096495"/>
    <w:rsid w:val="000A1A2E"/>
    <w:rsid w:val="000A2A9D"/>
    <w:rsid w:val="000D6B06"/>
    <w:rsid w:val="000E14F1"/>
    <w:rsid w:val="00102372"/>
    <w:rsid w:val="00110BA9"/>
    <w:rsid w:val="00111BEA"/>
    <w:rsid w:val="00124A22"/>
    <w:rsid w:val="00144D76"/>
    <w:rsid w:val="00172DF3"/>
    <w:rsid w:val="00175028"/>
    <w:rsid w:val="0019080F"/>
    <w:rsid w:val="001B2AB2"/>
    <w:rsid w:val="001B6CBE"/>
    <w:rsid w:val="001C2C9C"/>
    <w:rsid w:val="001C7656"/>
    <w:rsid w:val="001D2D9A"/>
    <w:rsid w:val="001F2839"/>
    <w:rsid w:val="001F4677"/>
    <w:rsid w:val="001F6825"/>
    <w:rsid w:val="001F6E27"/>
    <w:rsid w:val="002207B7"/>
    <w:rsid w:val="0028629D"/>
    <w:rsid w:val="00297768"/>
    <w:rsid w:val="00297FEC"/>
    <w:rsid w:val="002A0AAA"/>
    <w:rsid w:val="002A3E1B"/>
    <w:rsid w:val="002E3214"/>
    <w:rsid w:val="002E38E7"/>
    <w:rsid w:val="002E3C11"/>
    <w:rsid w:val="002E60FB"/>
    <w:rsid w:val="00310678"/>
    <w:rsid w:val="0032419B"/>
    <w:rsid w:val="0032717B"/>
    <w:rsid w:val="00344198"/>
    <w:rsid w:val="003532FA"/>
    <w:rsid w:val="00376F92"/>
    <w:rsid w:val="00393798"/>
    <w:rsid w:val="003A2F80"/>
    <w:rsid w:val="003D104A"/>
    <w:rsid w:val="003E7BE2"/>
    <w:rsid w:val="003F636A"/>
    <w:rsid w:val="00411807"/>
    <w:rsid w:val="00411EF4"/>
    <w:rsid w:val="004246DA"/>
    <w:rsid w:val="00426EE2"/>
    <w:rsid w:val="00431E4D"/>
    <w:rsid w:val="004515D0"/>
    <w:rsid w:val="0049272C"/>
    <w:rsid w:val="004B38E4"/>
    <w:rsid w:val="004C2B80"/>
    <w:rsid w:val="004C5678"/>
    <w:rsid w:val="004D3F55"/>
    <w:rsid w:val="004F3B8C"/>
    <w:rsid w:val="004F64AB"/>
    <w:rsid w:val="00501D0D"/>
    <w:rsid w:val="00517971"/>
    <w:rsid w:val="00525C8E"/>
    <w:rsid w:val="005416F5"/>
    <w:rsid w:val="00551EE7"/>
    <w:rsid w:val="00552587"/>
    <w:rsid w:val="00555EBA"/>
    <w:rsid w:val="005762B9"/>
    <w:rsid w:val="005971BD"/>
    <w:rsid w:val="005C502B"/>
    <w:rsid w:val="005D5B52"/>
    <w:rsid w:val="00610BA6"/>
    <w:rsid w:val="0061144F"/>
    <w:rsid w:val="00611588"/>
    <w:rsid w:val="00625D50"/>
    <w:rsid w:val="00641B68"/>
    <w:rsid w:val="00665DCD"/>
    <w:rsid w:val="006A0777"/>
    <w:rsid w:val="006A41A9"/>
    <w:rsid w:val="006C2361"/>
    <w:rsid w:val="006D7B0E"/>
    <w:rsid w:val="006F4E3F"/>
    <w:rsid w:val="00706020"/>
    <w:rsid w:val="007079D0"/>
    <w:rsid w:val="00712A9F"/>
    <w:rsid w:val="00715612"/>
    <w:rsid w:val="00741231"/>
    <w:rsid w:val="00766F4B"/>
    <w:rsid w:val="00786F8A"/>
    <w:rsid w:val="007B2F2C"/>
    <w:rsid w:val="007C6846"/>
    <w:rsid w:val="007D2075"/>
    <w:rsid w:val="007E029E"/>
    <w:rsid w:val="007E620C"/>
    <w:rsid w:val="00805060"/>
    <w:rsid w:val="008121D0"/>
    <w:rsid w:val="00832534"/>
    <w:rsid w:val="0089078B"/>
    <w:rsid w:val="008D6D4F"/>
    <w:rsid w:val="00903CB5"/>
    <w:rsid w:val="009235C7"/>
    <w:rsid w:val="00942EB4"/>
    <w:rsid w:val="009455CA"/>
    <w:rsid w:val="0095796A"/>
    <w:rsid w:val="00977355"/>
    <w:rsid w:val="009E4421"/>
    <w:rsid w:val="00A1470A"/>
    <w:rsid w:val="00A2663B"/>
    <w:rsid w:val="00A4488E"/>
    <w:rsid w:val="00A62096"/>
    <w:rsid w:val="00A654D3"/>
    <w:rsid w:val="00A72AD4"/>
    <w:rsid w:val="00AA012A"/>
    <w:rsid w:val="00AA565A"/>
    <w:rsid w:val="00AC2931"/>
    <w:rsid w:val="00AE2A20"/>
    <w:rsid w:val="00AE5A04"/>
    <w:rsid w:val="00B003CF"/>
    <w:rsid w:val="00B209A2"/>
    <w:rsid w:val="00B21FF7"/>
    <w:rsid w:val="00B23313"/>
    <w:rsid w:val="00B24A44"/>
    <w:rsid w:val="00B33130"/>
    <w:rsid w:val="00B547E7"/>
    <w:rsid w:val="00B55AD6"/>
    <w:rsid w:val="00BA7145"/>
    <w:rsid w:val="00BE630E"/>
    <w:rsid w:val="00BE709B"/>
    <w:rsid w:val="00BF0E3A"/>
    <w:rsid w:val="00BF7022"/>
    <w:rsid w:val="00C260BF"/>
    <w:rsid w:val="00C77C74"/>
    <w:rsid w:val="00C8714D"/>
    <w:rsid w:val="00C94D5F"/>
    <w:rsid w:val="00CA0AB2"/>
    <w:rsid w:val="00CC706F"/>
    <w:rsid w:val="00CC79B8"/>
    <w:rsid w:val="00CE0537"/>
    <w:rsid w:val="00CE6457"/>
    <w:rsid w:val="00D00532"/>
    <w:rsid w:val="00D05E9F"/>
    <w:rsid w:val="00D12392"/>
    <w:rsid w:val="00D156B2"/>
    <w:rsid w:val="00D26710"/>
    <w:rsid w:val="00D30A36"/>
    <w:rsid w:val="00D45672"/>
    <w:rsid w:val="00D45B67"/>
    <w:rsid w:val="00D555D8"/>
    <w:rsid w:val="00D57CEB"/>
    <w:rsid w:val="00D659DF"/>
    <w:rsid w:val="00DB62CD"/>
    <w:rsid w:val="00DD04F5"/>
    <w:rsid w:val="00DD2883"/>
    <w:rsid w:val="00DE0AB1"/>
    <w:rsid w:val="00E13072"/>
    <w:rsid w:val="00E30F19"/>
    <w:rsid w:val="00E46315"/>
    <w:rsid w:val="00E95BCA"/>
    <w:rsid w:val="00EB7265"/>
    <w:rsid w:val="00ED3F8B"/>
    <w:rsid w:val="00ED7610"/>
    <w:rsid w:val="00EE3C2F"/>
    <w:rsid w:val="00EE7283"/>
    <w:rsid w:val="00F12113"/>
    <w:rsid w:val="00F13985"/>
    <w:rsid w:val="00F31B51"/>
    <w:rsid w:val="00F5303A"/>
    <w:rsid w:val="00F83E08"/>
    <w:rsid w:val="00FD2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006D49"/>
  <w15:chartTrackingRefBased/>
  <w15:docId w15:val="{510F2BAC-62E2-4DD5-A022-C5B07A7CE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C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012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A012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A012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A012A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515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15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44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errykcooper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Christie</dc:creator>
  <cp:keywords/>
  <dc:description/>
  <cp:lastModifiedBy>Dave and Deb Panabaker</cp:lastModifiedBy>
  <cp:revision>2</cp:revision>
  <cp:lastPrinted>2024-10-29T11:10:00Z</cp:lastPrinted>
  <dcterms:created xsi:type="dcterms:W3CDTF">2025-03-16T22:48:00Z</dcterms:created>
  <dcterms:modified xsi:type="dcterms:W3CDTF">2025-03-16T22:48:00Z</dcterms:modified>
</cp:coreProperties>
</file>